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1591" w:rsidRPr="00D14BB1" w:rsidRDefault="00B51591" w:rsidP="00B51591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noProof/>
          <w:color w:val="000000" w:themeColor="text1"/>
          <w:sz w:val="24"/>
          <w:szCs w:val="24"/>
          <w:u w:val="single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61595</wp:posOffset>
            </wp:positionV>
            <wp:extent cx="514350" cy="659130"/>
            <wp:effectExtent l="1905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659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PES University, Bangalore</w:t>
      </w:r>
    </w:p>
    <w:p w:rsidR="00E57B24" w:rsidRPr="00D14BB1" w:rsidRDefault="00B51591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(Established under Karnataka Act No. 16 of 2013)</w:t>
      </w:r>
      <w:r w:rsidRPr="00D14BB1">
        <w:rPr>
          <w:sz w:val="24"/>
          <w:szCs w:val="24"/>
        </w:rPr>
        <w:br w:type="textWrapping" w:clear="all"/>
      </w:r>
      <w:r w:rsidR="00E57B24"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UE19CS203 – </w:t>
      </w:r>
      <w:r w:rsidR="00D378B6"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STATISTICS FOR </w:t>
      </w:r>
      <w:r w:rsidR="00E57B24" w:rsidRPr="00D14BB1">
        <w:rPr>
          <w:rFonts w:ascii="Times New Roman" w:hAnsi="Times New Roman"/>
          <w:b/>
          <w:color w:val="000000" w:themeColor="text1"/>
          <w:sz w:val="24"/>
          <w:szCs w:val="24"/>
        </w:rPr>
        <w:t>DATA SCIENCE</w:t>
      </w:r>
    </w:p>
    <w:p w:rsidR="00A63552" w:rsidRPr="002E7E69" w:rsidRDefault="00A63552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2E7E69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EVALUATION SCHEME</w:t>
      </w: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A63552" w:rsidRPr="00D14BB1" w:rsidRDefault="00A63552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A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ssessment 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Policy: In Semester 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</w:rPr>
        <w:t>Assessment (ISA)   Max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: 6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0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(will be scaled down)</w:t>
      </w:r>
    </w:p>
    <w:p w:rsidR="00070D8D" w:rsidRPr="00D14BB1" w:rsidRDefault="00070D8D" w:rsidP="00070D8D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Assessment Policy: End Semester Assessment 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(ESA)   Max: 10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0</w:t>
      </w:r>
      <w:r w:rsidR="00AA5E4C" w:rsidRPr="00AA5E4C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(will be scaled down)</w:t>
      </w:r>
    </w:p>
    <w:p w:rsidR="00070D8D" w:rsidRPr="00D14BB1" w:rsidRDefault="00070D8D" w:rsidP="00070D8D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Total =ISA + ESA = 100 Marks</w:t>
      </w: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Activity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Marks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Remarks</w:t>
            </w:r>
          </w:p>
        </w:tc>
      </w:tr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SA1</w:t>
            </w:r>
          </w:p>
        </w:tc>
        <w:tc>
          <w:tcPr>
            <w:tcW w:w="3192" w:type="dxa"/>
          </w:tcPr>
          <w:p w:rsidR="00070D8D" w:rsidRPr="00D14BB1" w:rsidRDefault="000A65E6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  <w:r w:rsidR="00070D8D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192" w:type="dxa"/>
          </w:tcPr>
          <w:p w:rsidR="00070D8D" w:rsidRPr="00D14BB1" w:rsidRDefault="00070D8D" w:rsidP="000A65E6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caled Down to </w:t>
            </w:r>
            <w:r w:rsidR="000A65E6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SA2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caled Down to 1</w:t>
            </w:r>
            <w:r w:rsidR="000A65E6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signment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caled Down to 10</w:t>
            </w:r>
          </w:p>
        </w:tc>
      </w:tr>
      <w:tr w:rsidR="00070D8D" w:rsidRPr="00D14BB1" w:rsidTr="00D56054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otal Marks</w:t>
            </w:r>
          </w:p>
        </w:tc>
        <w:tc>
          <w:tcPr>
            <w:tcW w:w="6384" w:type="dxa"/>
            <w:gridSpan w:val="2"/>
          </w:tcPr>
          <w:p w:rsidR="00070D8D" w:rsidRPr="00D14BB1" w:rsidRDefault="000A65E6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5</w:t>
            </w:r>
            <w:r w:rsidR="00070D8D"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</w:tr>
    </w:tbl>
    <w:p w:rsidR="00070D8D" w:rsidRPr="00D14BB1" w:rsidRDefault="00070D8D" w:rsidP="00070D8D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070D8D" w:rsidRPr="00D14BB1" w:rsidTr="00EF62ED"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Activity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Marks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Remarks</w:t>
            </w:r>
          </w:p>
        </w:tc>
      </w:tr>
      <w:tr w:rsidR="00070D8D" w:rsidRPr="00D14BB1" w:rsidTr="00EF62ED"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A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caled Down to </w:t>
            </w:r>
            <w:r w:rsidR="000A65E6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070D8D" w:rsidRPr="00D14BB1" w:rsidTr="00EF62ED"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otal Marks</w:t>
            </w:r>
          </w:p>
        </w:tc>
        <w:tc>
          <w:tcPr>
            <w:tcW w:w="6384" w:type="dxa"/>
            <w:gridSpan w:val="2"/>
          </w:tcPr>
          <w:p w:rsidR="00070D8D" w:rsidRPr="00D14BB1" w:rsidRDefault="000A65E6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5</w:t>
            </w:r>
            <w:r w:rsidR="00070D8D"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</w:tr>
    </w:tbl>
    <w:p w:rsidR="00A63552" w:rsidRPr="00D14BB1" w:rsidRDefault="00A63552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A63552" w:rsidRPr="00D14BB1" w:rsidRDefault="00A63552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A63552" w:rsidRPr="00D14BB1" w:rsidRDefault="00A63552" w:rsidP="00A63552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noProof/>
          <w:color w:val="000000" w:themeColor="text1"/>
          <w:sz w:val="24"/>
          <w:szCs w:val="24"/>
          <w:u w:val="single"/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61595</wp:posOffset>
            </wp:positionV>
            <wp:extent cx="514350" cy="659130"/>
            <wp:effectExtent l="19050" t="0" r="0" b="0"/>
            <wp:wrapSquare wrapText="bothSides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659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PES University, Bangalore</w:t>
      </w:r>
    </w:p>
    <w:p w:rsidR="00A63552" w:rsidRPr="00D14BB1" w:rsidRDefault="00A63552" w:rsidP="00A63552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(Established under Karnataka Act No. 16 of 2013)</w:t>
      </w:r>
      <w:r w:rsidRPr="00D14BB1">
        <w:rPr>
          <w:sz w:val="24"/>
          <w:szCs w:val="24"/>
        </w:rPr>
        <w:br w:type="textWrapping" w:clear="all"/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UE19CS203 – STATISTICS FOR DATA SCIENCE</w:t>
      </w:r>
    </w:p>
    <w:p w:rsidR="00A63552" w:rsidRPr="00D14BB1" w:rsidRDefault="00A63552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37570B" w:rsidRPr="00D14BB1" w:rsidRDefault="0037570B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PROJECT</w:t>
      </w:r>
      <w:r w:rsidR="00291D8A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GUIDELINES</w:t>
      </w:r>
    </w:p>
    <w:p w:rsidR="00A47F21" w:rsidRPr="00D14BB1" w:rsidRDefault="00A47F21" w:rsidP="001E03A6">
      <w:pPr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454F20" w:rsidRPr="00D14BB1" w:rsidRDefault="00454F20" w:rsidP="008A0E74">
      <w:pPr>
        <w:pStyle w:val="ListParagraph"/>
        <w:numPr>
          <w:ilvl w:val="0"/>
          <w:numId w:val="12"/>
        </w:numPr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Dataset Selection</w:t>
      </w:r>
      <w:r w:rsidR="000E793A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  ( 5 Marks)</w:t>
      </w:r>
    </w:p>
    <w:p w:rsidR="00A36E8F" w:rsidRPr="00D14BB1" w:rsidRDefault="00B66D8D" w:rsidP="00AB1103">
      <w:pPr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You are encouraged to select your own </w:t>
      </w:r>
      <w:r w:rsidR="00BC03CC" w:rsidRPr="00D14BB1">
        <w:rPr>
          <w:rFonts w:ascii="Times New Roman" w:hAnsi="Times New Roman"/>
          <w:color w:val="000000" w:themeColor="text1"/>
          <w:sz w:val="24"/>
          <w:szCs w:val="24"/>
        </w:rPr>
        <w:t>dataset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CB7602" w:rsidRPr="00D14BB1" w:rsidRDefault="0015368E" w:rsidP="00AB1103">
      <w:pPr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The requirements are,</w:t>
      </w:r>
    </w:p>
    <w:p w:rsidR="00F73556" w:rsidRPr="00D14BB1" w:rsidRDefault="002C20BA" w:rsidP="008A52D9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ataset must have at least 50</w:t>
      </w:r>
      <w:r w:rsidR="00BF217A" w:rsidRPr="00D14BB1">
        <w:rPr>
          <w:rFonts w:ascii="Times New Roman" w:hAnsi="Times New Roman"/>
          <w:color w:val="000000" w:themeColor="text1"/>
          <w:sz w:val="24"/>
          <w:szCs w:val="24"/>
        </w:rPr>
        <w:t>0 or more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o</w:t>
      </w:r>
      <w:r w:rsidR="00F8222D" w:rsidRPr="00D14BB1">
        <w:rPr>
          <w:rFonts w:ascii="Times New Roman" w:hAnsi="Times New Roman"/>
          <w:color w:val="000000" w:themeColor="text1"/>
          <w:sz w:val="24"/>
          <w:szCs w:val="24"/>
        </w:rPr>
        <w:t>bservations and between 10 to 15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variables</w:t>
      </w:r>
      <w:r w:rsidR="00681032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681032" w:rsidRPr="00D14BB1" w:rsidRDefault="008A52D9" w:rsidP="008A52D9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The dataset’s variables should include categorical variables, discrete numerical variables, and continuous numerical variables.</w:t>
      </w:r>
    </w:p>
    <w:p w:rsidR="00512AB4" w:rsidRPr="00D14BB1" w:rsidRDefault="00034CA9" w:rsidP="008A52D9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There should be at least 3 – 5% of missing values</w:t>
      </w:r>
      <w:r w:rsidR="008D2801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r w:rsidR="00B90BB5" w:rsidRPr="00D14BB1">
        <w:rPr>
          <w:rFonts w:ascii="Times New Roman" w:hAnsi="Times New Roman"/>
          <w:color w:val="000000" w:themeColor="text1"/>
          <w:sz w:val="24"/>
          <w:szCs w:val="24"/>
        </w:rPr>
        <w:t>NULL or NA.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AB1103" w:rsidRPr="00D14BB1" w:rsidRDefault="00AB1103" w:rsidP="00AB1103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FB1ED9" w:rsidRPr="00D14BB1" w:rsidRDefault="00FB1ED9" w:rsidP="00FB1ED9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Exploratory Data Analysis</w:t>
      </w:r>
      <w:r w:rsidR="00A63552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7</w:t>
      </w:r>
      <w:r w:rsidR="000E793A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Marks)</w:t>
      </w:r>
    </w:p>
    <w:p w:rsidR="00A954E0" w:rsidRPr="00D14BB1" w:rsidRDefault="006C25EC" w:rsidP="00CB608D">
      <w:pPr>
        <w:ind w:firstLine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Once you choose the dataset,</w:t>
      </w:r>
      <w:r w:rsidR="007B185E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do the following steps.</w:t>
      </w:r>
    </w:p>
    <w:p w:rsidR="007B185E" w:rsidRPr="00D14BB1" w:rsidRDefault="00D87986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escribe your data</w:t>
      </w:r>
      <w:r w:rsidR="00C57DAB" w:rsidRPr="00D14BB1">
        <w:rPr>
          <w:rFonts w:ascii="Times New Roman" w:hAnsi="Times New Roman"/>
          <w:color w:val="000000" w:themeColor="text1"/>
          <w:sz w:val="24"/>
          <w:szCs w:val="24"/>
        </w:rPr>
        <w:t>set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5353F9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Explain the meaning of the columns that is there in the dataset.  </w:t>
      </w:r>
    </w:p>
    <w:p w:rsidR="00D87986" w:rsidRPr="00D14BB1" w:rsidRDefault="00A50765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Data </w:t>
      </w:r>
      <w:r w:rsidR="00527DA2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Cleaning </w:t>
      </w:r>
      <w:r w:rsidR="002243EF" w:rsidRPr="00D14BB1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="00752F81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243EF" w:rsidRPr="00D14BB1">
        <w:rPr>
          <w:rFonts w:ascii="Times New Roman" w:hAnsi="Times New Roman"/>
          <w:color w:val="000000" w:themeColor="text1"/>
          <w:sz w:val="24"/>
          <w:szCs w:val="24"/>
        </w:rPr>
        <w:t>Handle the missing data for both categorical and numerical variables</w:t>
      </w:r>
      <w:r w:rsidR="00360446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(by dropping and imputing)</w:t>
      </w:r>
      <w:r w:rsidR="002243EF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752F81" w:rsidRPr="00D14BB1" w:rsidRDefault="00752F81" w:rsidP="008A61C5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(Note: The missing values cannot be just ignored</w:t>
      </w:r>
      <w:r w:rsidR="004F215B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or deleted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without examining) </w:t>
      </w:r>
    </w:p>
    <w:p w:rsidR="00A1111F" w:rsidRPr="00D14BB1" w:rsidRDefault="00E97EB9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Remove unwanted observations </w:t>
      </w:r>
      <w:r w:rsidR="003269A9" w:rsidRPr="00D14BB1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269A9" w:rsidRPr="00D14BB1">
        <w:rPr>
          <w:rFonts w:ascii="Times New Roman" w:hAnsi="Times New Roman"/>
          <w:color w:val="000000" w:themeColor="text1"/>
          <w:sz w:val="24"/>
          <w:szCs w:val="24"/>
        </w:rPr>
        <w:t>Duplicate/irrelevant/repetitive</w:t>
      </w:r>
      <w:r w:rsidR="00A1111F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A1111F" w:rsidRPr="00D14BB1" w:rsidRDefault="00A1111F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Fix the typos and inconsistent capitalization.</w:t>
      </w:r>
    </w:p>
    <w:p w:rsidR="00D516C0" w:rsidRPr="00D14BB1" w:rsidRDefault="00D516C0" w:rsidP="00D516C0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3E7C1F" w:rsidRPr="00D14BB1" w:rsidRDefault="003E7C1F" w:rsidP="003E7C1F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Graph </w:t>
      </w:r>
      <w:r w:rsidR="006B41A7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Visualization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7 Marks)</w:t>
      </w:r>
      <w:r w:rsidR="006B41A7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</w:t>
      </w:r>
    </w:p>
    <w:p w:rsidR="00DF3261" w:rsidRPr="00D14BB1" w:rsidRDefault="00DF3261" w:rsidP="00DF3261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D516C0" w:rsidRPr="00D14BB1" w:rsidRDefault="00DF3261" w:rsidP="00DF3261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Visualize the dataset to </w:t>
      </w:r>
      <w:r w:rsidR="0044089F" w:rsidRPr="00D14BB1">
        <w:rPr>
          <w:rFonts w:ascii="Times New Roman" w:hAnsi="Times New Roman"/>
          <w:color w:val="000000" w:themeColor="text1"/>
          <w:sz w:val="24"/>
          <w:szCs w:val="24"/>
        </w:rPr>
        <w:t>exhibit meaningful insights from it.</w:t>
      </w:r>
    </w:p>
    <w:p w:rsidR="00853FEE" w:rsidRPr="00D14BB1" w:rsidRDefault="00393B7F" w:rsidP="00DF3261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Use any three graph visualization techniques.</w:t>
      </w:r>
    </w:p>
    <w:p w:rsidR="00CA465F" w:rsidRPr="00D14BB1" w:rsidRDefault="00CA465F" w:rsidP="00DF3261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Filter unwanted outliers</w:t>
      </w:r>
      <w:r w:rsidR="00244D5D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244D5D" w:rsidRPr="00D14BB1" w:rsidRDefault="00244D5D" w:rsidP="00244D5D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Numerical – Box plot / Histogram</w:t>
      </w:r>
      <w:r w:rsidR="00EA749E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244D5D" w:rsidRDefault="00B50152" w:rsidP="00244D5D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Categorical –</w:t>
      </w:r>
      <w:r w:rsidR="00FC61FB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Bar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chart</w:t>
      </w:r>
      <w:r w:rsidR="00EA749E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D14BB1" w:rsidRPr="00D14BB1" w:rsidRDefault="00D14BB1" w:rsidP="00D14BB1">
      <w:pPr>
        <w:pStyle w:val="ListParagraph"/>
        <w:ind w:left="180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F65815" w:rsidRPr="00D14BB1" w:rsidRDefault="00F65815" w:rsidP="00F65815">
      <w:pPr>
        <w:pStyle w:val="ListParagraph"/>
        <w:ind w:left="180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357892" w:rsidRPr="00D14BB1" w:rsidRDefault="00F65815" w:rsidP="00F65815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lastRenderedPageBreak/>
        <w:t>Normalization and Standardization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5 Marks)</w:t>
      </w:r>
    </w:p>
    <w:p w:rsidR="004731C3" w:rsidRPr="00D14BB1" w:rsidRDefault="004731C3" w:rsidP="004731C3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25561A" w:rsidRPr="00D14BB1" w:rsidRDefault="0025561A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sz w:val="24"/>
          <w:szCs w:val="24"/>
        </w:rPr>
        <w:t>Compute the mean and variance for each of the columns</w:t>
      </w:r>
      <w:r w:rsidR="000D1810" w:rsidRPr="00D14BB1">
        <w:rPr>
          <w:rFonts w:ascii="Times New Roman" w:hAnsi="Times New Roman"/>
          <w:sz w:val="24"/>
          <w:szCs w:val="24"/>
        </w:rPr>
        <w:t>.</w:t>
      </w:r>
    </w:p>
    <w:p w:rsidR="004731C3" w:rsidRPr="00D14BB1" w:rsidRDefault="004731C3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Normalize all the numeric columns, to make mean 0 and variance 1</w:t>
      </w:r>
    </w:p>
    <w:p w:rsidR="00B320BF" w:rsidRPr="00D14BB1" w:rsidRDefault="00B53227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iscuss w</w:t>
      </w:r>
      <w:r w:rsidR="004731C3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hy is normalization 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>is needed</w:t>
      </w:r>
      <w:r w:rsidR="004731C3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? How does it affect dataset? </w:t>
      </w:r>
    </w:p>
    <w:p w:rsidR="004731C3" w:rsidRPr="00D14BB1" w:rsidRDefault="00B320BF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Use</w:t>
      </w:r>
      <w:r w:rsidR="004731C3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graphs used to check whether the data is normal.</w:t>
      </w:r>
    </w:p>
    <w:p w:rsidR="00CD6E24" w:rsidRPr="00D14BB1" w:rsidRDefault="00CD6E24" w:rsidP="00CD6E24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02E43" w:rsidRPr="00D14BB1" w:rsidRDefault="00502E43" w:rsidP="00502E43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Hypothesis Testing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4 Marks)</w:t>
      </w:r>
    </w:p>
    <w:p w:rsidR="005047D8" w:rsidRPr="00D14BB1" w:rsidRDefault="005047D8" w:rsidP="008D2137">
      <w:pPr>
        <w:pStyle w:val="ListParagraph"/>
        <w:ind w:left="108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8D2137" w:rsidRPr="00D14BB1" w:rsidRDefault="004D5DA7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State the research hypothesis.</w:t>
      </w:r>
    </w:p>
    <w:p w:rsidR="004D5DA7" w:rsidRPr="00D14BB1" w:rsidRDefault="009F638A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Perform statistical tests.</w:t>
      </w:r>
    </w:p>
    <w:p w:rsidR="009F638A" w:rsidRPr="00D14BB1" w:rsidRDefault="00FD04C3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Freedom to make your own hypothesis based on the columns.</w:t>
      </w:r>
    </w:p>
    <w:p w:rsidR="00FD04C3" w:rsidRPr="00D14BB1" w:rsidRDefault="00F9002F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ecide whether the null hypothesis is supported or rejected.</w:t>
      </w:r>
    </w:p>
    <w:p w:rsidR="00592498" w:rsidRPr="00D14BB1" w:rsidRDefault="00592498" w:rsidP="00592498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F9002F" w:rsidRPr="00D14BB1" w:rsidRDefault="00592498" w:rsidP="00592498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>Correlation</w:t>
      </w:r>
      <w:r w:rsidR="00070D8D"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 xml:space="preserve"> 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(3 Marks)</w:t>
      </w:r>
    </w:p>
    <w:p w:rsidR="009F638A" w:rsidRPr="00D14BB1" w:rsidRDefault="009F638A" w:rsidP="00A76455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090A4C" w:rsidRPr="00D14BB1" w:rsidRDefault="006810F7" w:rsidP="0012474F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Find the </w:t>
      </w:r>
      <w:r w:rsidR="00273C89" w:rsidRPr="00D14BB1">
        <w:rPr>
          <w:rFonts w:ascii="Times New Roman" w:hAnsi="Times New Roman"/>
          <w:color w:val="000000" w:themeColor="text1"/>
          <w:sz w:val="24"/>
          <w:szCs w:val="24"/>
        </w:rPr>
        <w:t>correlation between variables that are</w:t>
      </w:r>
      <w:r w:rsidR="00A21DC2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90A4C" w:rsidRPr="00D14BB1">
        <w:rPr>
          <w:rFonts w:ascii="Times New Roman" w:hAnsi="Times New Roman"/>
          <w:color w:val="000000" w:themeColor="text1"/>
          <w:sz w:val="24"/>
          <w:szCs w:val="24"/>
        </w:rPr>
        <w:t>positively and negatively</w:t>
      </w:r>
      <w:r w:rsidR="00A21DC2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83A18" w:rsidRPr="00D14BB1">
        <w:rPr>
          <w:rFonts w:ascii="Times New Roman" w:hAnsi="Times New Roman"/>
          <w:color w:val="000000" w:themeColor="text1"/>
          <w:sz w:val="24"/>
          <w:szCs w:val="24"/>
        </w:rPr>
        <w:t>related.</w:t>
      </w:r>
    </w:p>
    <w:p w:rsidR="002243EF" w:rsidRPr="00D14BB1" w:rsidRDefault="00783A18" w:rsidP="0012474F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E25C2" w:rsidRPr="00D14BB1">
        <w:rPr>
          <w:rFonts w:ascii="Times New Roman" w:hAnsi="Times New Roman"/>
          <w:color w:val="000000" w:themeColor="text1"/>
          <w:sz w:val="24"/>
          <w:szCs w:val="24"/>
        </w:rPr>
        <w:t>State inferences about it.</w:t>
      </w:r>
    </w:p>
    <w:p w:rsidR="0061338D" w:rsidRPr="00D14BB1" w:rsidRDefault="0061338D" w:rsidP="0061338D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3106AB" w:rsidRPr="00D14BB1" w:rsidRDefault="003106AB" w:rsidP="003106AB">
      <w:pPr>
        <w:pStyle w:val="ListParagraph"/>
        <w:numPr>
          <w:ilvl w:val="0"/>
          <w:numId w:val="12"/>
        </w:numPr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>Presentation</w:t>
      </w:r>
      <w:r w:rsidR="00A63552"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 xml:space="preserve"> (5 Marks)</w:t>
      </w:r>
    </w:p>
    <w:p w:rsidR="003106AB" w:rsidRPr="00D14BB1" w:rsidRDefault="003106AB" w:rsidP="003106AB">
      <w:p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A"/>
          <w:sz w:val="24"/>
          <w:szCs w:val="24"/>
          <w:lang w:eastAsia="en-US"/>
        </w:rPr>
      </w:pPr>
    </w:p>
    <w:p w:rsidR="00FC7115" w:rsidRPr="00D14BB1" w:rsidRDefault="00FC7115" w:rsidP="00FC7115">
      <w:pPr>
        <w:pStyle w:val="ListParagraph"/>
        <w:numPr>
          <w:ilvl w:val="0"/>
          <w:numId w:val="22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14BB1">
        <w:rPr>
          <w:rFonts w:ascii="Times New Roman" w:hAnsi="Times New Roman"/>
          <w:sz w:val="24"/>
          <w:szCs w:val="24"/>
        </w:rPr>
        <w:t>Presentation slides to be prepared.</w:t>
      </w:r>
    </w:p>
    <w:p w:rsidR="00ED3335" w:rsidRPr="00D14BB1" w:rsidRDefault="003106AB" w:rsidP="00FC7115">
      <w:pPr>
        <w:pStyle w:val="ListParagraph"/>
        <w:numPr>
          <w:ilvl w:val="0"/>
          <w:numId w:val="22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>Screen shot of a particular part of dataset and</w:t>
      </w:r>
      <w:r w:rsidR="0021646A"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 xml:space="preserve"> </w:t>
      </w:r>
      <w:r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>related graphs can be put in PPT along with insights.</w:t>
      </w:r>
    </w:p>
    <w:p w:rsidR="00A63552" w:rsidRPr="00D14BB1" w:rsidRDefault="00A63552" w:rsidP="00A63552">
      <w:pPr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</w:pPr>
    </w:p>
    <w:p w:rsidR="00A63552" w:rsidRPr="00D14BB1" w:rsidRDefault="00A63552" w:rsidP="00A63552">
      <w:pPr>
        <w:pStyle w:val="ListParagraph"/>
        <w:numPr>
          <w:ilvl w:val="0"/>
          <w:numId w:val="12"/>
        </w:numPr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>Report (5 Marks)</w:t>
      </w:r>
    </w:p>
    <w:p w:rsidR="00A63552" w:rsidRPr="00D14BB1" w:rsidRDefault="00A63552" w:rsidP="00A63552">
      <w:pPr>
        <w:pStyle w:val="ListParagraph"/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lang w:eastAsia="en-US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lang w:eastAsia="en-US"/>
        </w:rPr>
        <w:t xml:space="preserve">   </w:t>
      </w:r>
      <w:r w:rsidR="00070D8D"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>A report of 4 to 5 pages needs</w:t>
      </w:r>
      <w:r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 xml:space="preserve"> to be submitted</w:t>
      </w: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lang w:eastAsia="en-US"/>
        </w:rPr>
        <w:t>.</w:t>
      </w:r>
    </w:p>
    <w:p w:rsidR="00962125" w:rsidRPr="00D14BB1" w:rsidRDefault="00962125" w:rsidP="003106AB">
      <w:pPr>
        <w:jc w:val="both"/>
        <w:rPr>
          <w:rFonts w:ascii="Times New Roman" w:hAnsi="Times New Roman"/>
          <w:sz w:val="24"/>
          <w:szCs w:val="24"/>
        </w:rPr>
      </w:pPr>
    </w:p>
    <w:p w:rsidR="000C0001" w:rsidRPr="00CE6069" w:rsidRDefault="000A65E6" w:rsidP="00F469BA">
      <w:pPr>
        <w:jc w:val="both"/>
        <w:rPr>
          <w:rFonts w:ascii="Times New Roman" w:hAnsi="Times New Roman"/>
          <w:b/>
          <w:sz w:val="24"/>
          <w:szCs w:val="24"/>
        </w:rPr>
      </w:pPr>
      <w:r w:rsidRPr="00CE6069">
        <w:rPr>
          <w:rFonts w:ascii="Times New Roman" w:hAnsi="Times New Roman"/>
          <w:b/>
          <w:sz w:val="24"/>
          <w:szCs w:val="24"/>
        </w:rPr>
        <w:t xml:space="preserve">Note: </w:t>
      </w:r>
      <w:r w:rsidRPr="00CE6069">
        <w:rPr>
          <w:rFonts w:ascii="Times New Roman" w:hAnsi="Times New Roman"/>
          <w:b/>
          <w:color w:val="FF0000"/>
          <w:sz w:val="24"/>
          <w:szCs w:val="24"/>
        </w:rPr>
        <w:t>A team size of 4</w:t>
      </w:r>
      <w:r w:rsidRPr="00CE6069">
        <w:rPr>
          <w:rFonts w:ascii="Times New Roman" w:hAnsi="Times New Roman"/>
          <w:b/>
          <w:sz w:val="24"/>
          <w:szCs w:val="24"/>
        </w:rPr>
        <w:t xml:space="preserve">(Minimum number of students=Max. number of students=4) should </w:t>
      </w:r>
      <w:r w:rsidR="002E7E69" w:rsidRPr="00CE6069">
        <w:rPr>
          <w:rFonts w:ascii="Times New Roman" w:hAnsi="Times New Roman"/>
          <w:b/>
          <w:sz w:val="24"/>
          <w:szCs w:val="24"/>
        </w:rPr>
        <w:t>be selected</w:t>
      </w:r>
      <w:r w:rsidR="003F0B5F">
        <w:rPr>
          <w:rFonts w:ascii="Times New Roman" w:hAnsi="Times New Roman"/>
          <w:b/>
          <w:sz w:val="24"/>
          <w:szCs w:val="24"/>
        </w:rPr>
        <w:t xml:space="preserve"> from your respective section</w:t>
      </w:r>
      <w:r w:rsidRPr="00CE6069">
        <w:rPr>
          <w:rFonts w:ascii="Times New Roman" w:hAnsi="Times New Roman"/>
          <w:b/>
          <w:sz w:val="24"/>
          <w:szCs w:val="24"/>
        </w:rPr>
        <w:t>.</w:t>
      </w:r>
      <w:r w:rsidR="00F469BA" w:rsidRPr="00CE6069">
        <w:rPr>
          <w:rFonts w:ascii="Times New Roman" w:hAnsi="Times New Roman"/>
          <w:b/>
          <w:sz w:val="24"/>
          <w:szCs w:val="24"/>
        </w:rPr>
        <w:t xml:space="preserve"> </w:t>
      </w:r>
      <w:r w:rsidR="004B0F03">
        <w:rPr>
          <w:rFonts w:ascii="Times New Roman" w:hAnsi="Times New Roman"/>
          <w:b/>
          <w:sz w:val="24"/>
          <w:szCs w:val="24"/>
        </w:rPr>
        <w:t>A Google sheet will be shared by your respective faculty to collect details about project.</w:t>
      </w:r>
    </w:p>
    <w:p w:rsidR="002E7E69" w:rsidRPr="00CE6069" w:rsidRDefault="002E7E69" w:rsidP="002E7E69">
      <w:pPr>
        <w:rPr>
          <w:rFonts w:ascii="Times New Roman" w:hAnsi="Times New Roman"/>
          <w:b/>
          <w:color w:val="0000FF"/>
          <w:sz w:val="24"/>
          <w:szCs w:val="24"/>
        </w:rPr>
      </w:pPr>
      <w:r w:rsidRPr="00CE6069">
        <w:rPr>
          <w:rFonts w:ascii="Times New Roman" w:hAnsi="Times New Roman"/>
          <w:b/>
          <w:color w:val="FF0000"/>
          <w:sz w:val="24"/>
          <w:szCs w:val="24"/>
        </w:rPr>
        <w:t>Deadline for Project Details</w:t>
      </w:r>
      <w:r w:rsidRPr="00CE6069">
        <w:rPr>
          <w:rFonts w:ascii="Times New Roman" w:hAnsi="Times New Roman"/>
          <w:b/>
          <w:sz w:val="24"/>
          <w:szCs w:val="24"/>
        </w:rPr>
        <w:t xml:space="preserve">: 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>25</w:t>
      </w:r>
      <w:r w:rsidRPr="00CE6069">
        <w:rPr>
          <w:rFonts w:ascii="Times New Roman" w:hAnsi="Times New Roman"/>
          <w:b/>
          <w:color w:val="0000FF"/>
          <w:sz w:val="24"/>
          <w:szCs w:val="24"/>
          <w:vertAlign w:val="superscript"/>
        </w:rPr>
        <w:t>th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 xml:space="preserve"> September 2020</w:t>
      </w:r>
    </w:p>
    <w:p w:rsidR="002E7E69" w:rsidRPr="00CE6069" w:rsidRDefault="002E7E69">
      <w:pPr>
        <w:rPr>
          <w:rFonts w:ascii="Times New Roman" w:hAnsi="Times New Roman"/>
          <w:b/>
          <w:color w:val="0000FF"/>
          <w:sz w:val="24"/>
          <w:szCs w:val="24"/>
        </w:rPr>
      </w:pPr>
      <w:r w:rsidRPr="00CE6069">
        <w:rPr>
          <w:rFonts w:ascii="Times New Roman" w:hAnsi="Times New Roman"/>
          <w:b/>
          <w:color w:val="FF0000"/>
          <w:sz w:val="24"/>
          <w:szCs w:val="24"/>
        </w:rPr>
        <w:t>Deadline for Project Completion</w:t>
      </w:r>
      <w:r w:rsidRPr="00CE6069">
        <w:rPr>
          <w:rFonts w:ascii="Times New Roman" w:hAnsi="Times New Roman"/>
          <w:b/>
          <w:sz w:val="24"/>
          <w:szCs w:val="24"/>
        </w:rPr>
        <w:t>:</w:t>
      </w:r>
      <w:r w:rsidR="00F469BA" w:rsidRPr="00CE6069">
        <w:rPr>
          <w:rFonts w:ascii="Times New Roman" w:hAnsi="Times New Roman"/>
          <w:b/>
          <w:sz w:val="24"/>
          <w:szCs w:val="24"/>
        </w:rPr>
        <w:t xml:space="preserve"> 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>End of October</w:t>
      </w:r>
      <w:r w:rsidR="00D20DC5">
        <w:rPr>
          <w:rFonts w:ascii="Times New Roman" w:hAnsi="Times New Roman"/>
          <w:b/>
          <w:color w:val="0000FF"/>
          <w:sz w:val="24"/>
          <w:szCs w:val="24"/>
        </w:rPr>
        <w:t xml:space="preserve"> 2020</w:t>
      </w:r>
    </w:p>
    <w:p w:rsidR="000E793A" w:rsidRPr="00CE6069" w:rsidRDefault="002E7E69">
      <w:pPr>
        <w:rPr>
          <w:rFonts w:ascii="Times New Roman" w:hAnsi="Times New Roman"/>
          <w:sz w:val="24"/>
          <w:szCs w:val="24"/>
        </w:rPr>
      </w:pPr>
      <w:r w:rsidRPr="00CE6069">
        <w:rPr>
          <w:rFonts w:ascii="Times New Roman" w:hAnsi="Times New Roman"/>
          <w:b/>
          <w:color w:val="FF0000"/>
          <w:sz w:val="24"/>
          <w:szCs w:val="24"/>
        </w:rPr>
        <w:t>Presentation Dates</w:t>
      </w:r>
      <w:r w:rsidRPr="00CE6069">
        <w:rPr>
          <w:rFonts w:ascii="Times New Roman" w:hAnsi="Times New Roman"/>
          <w:b/>
          <w:sz w:val="24"/>
          <w:szCs w:val="24"/>
        </w:rPr>
        <w:t xml:space="preserve">: 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>1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  <w:vertAlign w:val="superscript"/>
        </w:rPr>
        <w:t>st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November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 xml:space="preserve"> 2020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</w:t>
      </w:r>
      <w:r w:rsidR="00F469BA" w:rsidRPr="00CE6069">
        <w:rPr>
          <w:rFonts w:ascii="Times New Roman" w:hAnsi="Times New Roman"/>
          <w:b/>
          <w:color w:val="000000" w:themeColor="text1"/>
          <w:sz w:val="24"/>
          <w:szCs w:val="24"/>
        </w:rPr>
        <w:t>to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10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  <w:vertAlign w:val="superscript"/>
        </w:rPr>
        <w:t>th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November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 xml:space="preserve"> 2020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>.</w:t>
      </w:r>
    </w:p>
    <w:sectPr w:rsidR="000E793A" w:rsidRPr="00CE6069" w:rsidSect="00B40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D9554C"/>
    <w:multiLevelType w:val="hybridMultilevel"/>
    <w:tmpl w:val="9DEA98EA"/>
    <w:lvl w:ilvl="0" w:tplc="4DA62CA8">
      <w:start w:val="1"/>
      <w:numFmt w:val="decimal"/>
      <w:lvlText w:val="%1."/>
      <w:lvlJc w:val="left"/>
      <w:pPr>
        <w:ind w:left="1440" w:hanging="360"/>
      </w:pPr>
      <w:rPr>
        <w:rFonts w:eastAsiaTheme="minorHAnsi" w:hint="default"/>
        <w:color w:val="00000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8316FAB"/>
    <w:multiLevelType w:val="hybridMultilevel"/>
    <w:tmpl w:val="D5E07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4E323C"/>
    <w:multiLevelType w:val="hybridMultilevel"/>
    <w:tmpl w:val="8B9E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153156"/>
    <w:multiLevelType w:val="hybridMultilevel"/>
    <w:tmpl w:val="B8FAFA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1645C5"/>
    <w:multiLevelType w:val="hybridMultilevel"/>
    <w:tmpl w:val="A82C1A24"/>
    <w:lvl w:ilvl="0" w:tplc="57EEDE3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4007A9"/>
    <w:multiLevelType w:val="hybridMultilevel"/>
    <w:tmpl w:val="4DAE76EA"/>
    <w:lvl w:ilvl="0" w:tplc="3DE02942">
      <w:start w:val="4"/>
      <w:numFmt w:val="bullet"/>
      <w:lvlText w:val="-"/>
      <w:lvlJc w:val="left"/>
      <w:pPr>
        <w:ind w:left="39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>
    <w:nsid w:val="293A4F7C"/>
    <w:multiLevelType w:val="multilevel"/>
    <w:tmpl w:val="0A6C1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23712B7"/>
    <w:multiLevelType w:val="hybridMultilevel"/>
    <w:tmpl w:val="4A309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502957"/>
    <w:multiLevelType w:val="hybridMultilevel"/>
    <w:tmpl w:val="D6D0687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6286A82"/>
    <w:multiLevelType w:val="multilevel"/>
    <w:tmpl w:val="96E2C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B2A002C"/>
    <w:multiLevelType w:val="hybridMultilevel"/>
    <w:tmpl w:val="725CA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E83211"/>
    <w:multiLevelType w:val="hybridMultilevel"/>
    <w:tmpl w:val="B70E4328"/>
    <w:lvl w:ilvl="0" w:tplc="0680BBC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632373"/>
    <w:multiLevelType w:val="hybridMultilevel"/>
    <w:tmpl w:val="EF4A9CDC"/>
    <w:lvl w:ilvl="0" w:tplc="F37462E2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E21A37"/>
    <w:multiLevelType w:val="hybridMultilevel"/>
    <w:tmpl w:val="802EDC9E"/>
    <w:lvl w:ilvl="0" w:tplc="F454D47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5751EB7"/>
    <w:multiLevelType w:val="hybridMultilevel"/>
    <w:tmpl w:val="540E0374"/>
    <w:lvl w:ilvl="0" w:tplc="7F820E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5E4308EA"/>
    <w:multiLevelType w:val="hybridMultilevel"/>
    <w:tmpl w:val="C5B8D49A"/>
    <w:lvl w:ilvl="0" w:tplc="10E213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4AF5FC4"/>
    <w:multiLevelType w:val="hybridMultilevel"/>
    <w:tmpl w:val="A9A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D636F5"/>
    <w:multiLevelType w:val="hybridMultilevel"/>
    <w:tmpl w:val="792298E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5B619C7"/>
    <w:multiLevelType w:val="hybridMultilevel"/>
    <w:tmpl w:val="D52A4530"/>
    <w:lvl w:ilvl="0" w:tplc="5F42C69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765D23E4"/>
    <w:multiLevelType w:val="hybridMultilevel"/>
    <w:tmpl w:val="725CA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F053DE"/>
    <w:multiLevelType w:val="hybridMultilevel"/>
    <w:tmpl w:val="B8E2403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7DF864B1"/>
    <w:multiLevelType w:val="hybridMultilevel"/>
    <w:tmpl w:val="302C8A62"/>
    <w:lvl w:ilvl="0" w:tplc="780CBF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9"/>
  </w:num>
  <w:num w:numId="5">
    <w:abstractNumId w:val="11"/>
  </w:num>
  <w:num w:numId="6">
    <w:abstractNumId w:val="7"/>
  </w:num>
  <w:num w:numId="7">
    <w:abstractNumId w:val="3"/>
  </w:num>
  <w:num w:numId="8">
    <w:abstractNumId w:val="12"/>
  </w:num>
  <w:num w:numId="9">
    <w:abstractNumId w:val="2"/>
  </w:num>
  <w:num w:numId="10">
    <w:abstractNumId w:val="16"/>
  </w:num>
  <w:num w:numId="11">
    <w:abstractNumId w:val="8"/>
  </w:num>
  <w:num w:numId="12">
    <w:abstractNumId w:val="4"/>
  </w:num>
  <w:num w:numId="13">
    <w:abstractNumId w:val="1"/>
  </w:num>
  <w:num w:numId="14">
    <w:abstractNumId w:val="17"/>
  </w:num>
  <w:num w:numId="15">
    <w:abstractNumId w:val="5"/>
  </w:num>
  <w:num w:numId="16">
    <w:abstractNumId w:val="18"/>
  </w:num>
  <w:num w:numId="17">
    <w:abstractNumId w:val="14"/>
  </w:num>
  <w:num w:numId="18">
    <w:abstractNumId w:val="20"/>
  </w:num>
  <w:num w:numId="19">
    <w:abstractNumId w:val="21"/>
  </w:num>
  <w:num w:numId="20">
    <w:abstractNumId w:val="13"/>
  </w:num>
  <w:num w:numId="21">
    <w:abstractNumId w:val="15"/>
  </w:num>
  <w:num w:numId="2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jA2NDE2MjQ1NTQDcpR0lIJTi4sz8/NACkxrAX++5BEsAAAA"/>
  </w:docVars>
  <w:rsids>
    <w:rsidRoot w:val="00BE50D8"/>
    <w:rsid w:val="00001F93"/>
    <w:rsid w:val="000114CF"/>
    <w:rsid w:val="000257C5"/>
    <w:rsid w:val="00026480"/>
    <w:rsid w:val="00030167"/>
    <w:rsid w:val="00034CA9"/>
    <w:rsid w:val="00062AEC"/>
    <w:rsid w:val="00070D8D"/>
    <w:rsid w:val="00073D50"/>
    <w:rsid w:val="00081517"/>
    <w:rsid w:val="00090A4C"/>
    <w:rsid w:val="00091F70"/>
    <w:rsid w:val="00092D29"/>
    <w:rsid w:val="00097F51"/>
    <w:rsid w:val="000A65E6"/>
    <w:rsid w:val="000B1C7A"/>
    <w:rsid w:val="000B406C"/>
    <w:rsid w:val="000C0001"/>
    <w:rsid w:val="000C20ED"/>
    <w:rsid w:val="000C6A3F"/>
    <w:rsid w:val="000C7DE4"/>
    <w:rsid w:val="000D1810"/>
    <w:rsid w:val="000D617A"/>
    <w:rsid w:val="000E793A"/>
    <w:rsid w:val="000E7FE0"/>
    <w:rsid w:val="000F57EF"/>
    <w:rsid w:val="00105EB1"/>
    <w:rsid w:val="0010798A"/>
    <w:rsid w:val="00112175"/>
    <w:rsid w:val="00114A95"/>
    <w:rsid w:val="0012474F"/>
    <w:rsid w:val="0012545C"/>
    <w:rsid w:val="001268CB"/>
    <w:rsid w:val="001308D2"/>
    <w:rsid w:val="0015368E"/>
    <w:rsid w:val="00170E27"/>
    <w:rsid w:val="00175D1D"/>
    <w:rsid w:val="00196271"/>
    <w:rsid w:val="001C6294"/>
    <w:rsid w:val="001C6E1F"/>
    <w:rsid w:val="001D53BC"/>
    <w:rsid w:val="001E03A6"/>
    <w:rsid w:val="001E5727"/>
    <w:rsid w:val="00205B89"/>
    <w:rsid w:val="00212B16"/>
    <w:rsid w:val="00214FAA"/>
    <w:rsid w:val="0021646A"/>
    <w:rsid w:val="0022260B"/>
    <w:rsid w:val="002243EF"/>
    <w:rsid w:val="002274B1"/>
    <w:rsid w:val="00227F26"/>
    <w:rsid w:val="00244BC8"/>
    <w:rsid w:val="00244D5D"/>
    <w:rsid w:val="00245148"/>
    <w:rsid w:val="0025561A"/>
    <w:rsid w:val="00273C89"/>
    <w:rsid w:val="0027548F"/>
    <w:rsid w:val="0028171A"/>
    <w:rsid w:val="00284534"/>
    <w:rsid w:val="00290A6A"/>
    <w:rsid w:val="00291D8A"/>
    <w:rsid w:val="002B01C7"/>
    <w:rsid w:val="002C05CD"/>
    <w:rsid w:val="002C20BA"/>
    <w:rsid w:val="002D21FA"/>
    <w:rsid w:val="002E7E69"/>
    <w:rsid w:val="003106AB"/>
    <w:rsid w:val="0031252D"/>
    <w:rsid w:val="00320025"/>
    <w:rsid w:val="003269A9"/>
    <w:rsid w:val="00332176"/>
    <w:rsid w:val="00333A17"/>
    <w:rsid w:val="00333AE0"/>
    <w:rsid w:val="00334DE3"/>
    <w:rsid w:val="00335BE8"/>
    <w:rsid w:val="00350E8E"/>
    <w:rsid w:val="003511C7"/>
    <w:rsid w:val="00351AA6"/>
    <w:rsid w:val="00357892"/>
    <w:rsid w:val="00360446"/>
    <w:rsid w:val="00360EAF"/>
    <w:rsid w:val="00367DB7"/>
    <w:rsid w:val="0037570B"/>
    <w:rsid w:val="00393B7F"/>
    <w:rsid w:val="003A4605"/>
    <w:rsid w:val="003D5745"/>
    <w:rsid w:val="003E1CB3"/>
    <w:rsid w:val="003E7C1F"/>
    <w:rsid w:val="003F0B5F"/>
    <w:rsid w:val="00432393"/>
    <w:rsid w:val="004352A8"/>
    <w:rsid w:val="0044089F"/>
    <w:rsid w:val="0044698E"/>
    <w:rsid w:val="00454F20"/>
    <w:rsid w:val="0046733A"/>
    <w:rsid w:val="004731C3"/>
    <w:rsid w:val="00477FA2"/>
    <w:rsid w:val="004A1C46"/>
    <w:rsid w:val="004B0F03"/>
    <w:rsid w:val="004B4848"/>
    <w:rsid w:val="004B7EBF"/>
    <w:rsid w:val="004C625C"/>
    <w:rsid w:val="004C6352"/>
    <w:rsid w:val="004D061D"/>
    <w:rsid w:val="004D5DA7"/>
    <w:rsid w:val="004F215B"/>
    <w:rsid w:val="00502E43"/>
    <w:rsid w:val="00503AB2"/>
    <w:rsid w:val="005047D8"/>
    <w:rsid w:val="00512AB4"/>
    <w:rsid w:val="00527DA2"/>
    <w:rsid w:val="00533B98"/>
    <w:rsid w:val="005353F9"/>
    <w:rsid w:val="00536F15"/>
    <w:rsid w:val="0054430B"/>
    <w:rsid w:val="00551807"/>
    <w:rsid w:val="005613EF"/>
    <w:rsid w:val="00567DB1"/>
    <w:rsid w:val="00592498"/>
    <w:rsid w:val="0059324A"/>
    <w:rsid w:val="005A1C22"/>
    <w:rsid w:val="005B2551"/>
    <w:rsid w:val="005C5551"/>
    <w:rsid w:val="0061338D"/>
    <w:rsid w:val="006271AE"/>
    <w:rsid w:val="00644D89"/>
    <w:rsid w:val="006577D7"/>
    <w:rsid w:val="006751DB"/>
    <w:rsid w:val="00681032"/>
    <w:rsid w:val="006810F7"/>
    <w:rsid w:val="0068144D"/>
    <w:rsid w:val="00687BAD"/>
    <w:rsid w:val="006B12A2"/>
    <w:rsid w:val="006B41A7"/>
    <w:rsid w:val="006C25EC"/>
    <w:rsid w:val="006C32C6"/>
    <w:rsid w:val="006C550E"/>
    <w:rsid w:val="0070053C"/>
    <w:rsid w:val="007079E3"/>
    <w:rsid w:val="007138E6"/>
    <w:rsid w:val="00752F81"/>
    <w:rsid w:val="00757167"/>
    <w:rsid w:val="00763AAB"/>
    <w:rsid w:val="00776CEA"/>
    <w:rsid w:val="00783A18"/>
    <w:rsid w:val="007A2403"/>
    <w:rsid w:val="007A421E"/>
    <w:rsid w:val="007B185E"/>
    <w:rsid w:val="007D2E01"/>
    <w:rsid w:val="007F0AE9"/>
    <w:rsid w:val="007F3C17"/>
    <w:rsid w:val="008045AF"/>
    <w:rsid w:val="00805E03"/>
    <w:rsid w:val="008151FE"/>
    <w:rsid w:val="00820FB7"/>
    <w:rsid w:val="008221CC"/>
    <w:rsid w:val="0084058F"/>
    <w:rsid w:val="00843D2D"/>
    <w:rsid w:val="008514CF"/>
    <w:rsid w:val="00853FEE"/>
    <w:rsid w:val="008554A4"/>
    <w:rsid w:val="00860170"/>
    <w:rsid w:val="00871674"/>
    <w:rsid w:val="00875376"/>
    <w:rsid w:val="0088542C"/>
    <w:rsid w:val="008A0E74"/>
    <w:rsid w:val="008A52D9"/>
    <w:rsid w:val="008A61C5"/>
    <w:rsid w:val="008A68D9"/>
    <w:rsid w:val="008C57C7"/>
    <w:rsid w:val="008C6FF6"/>
    <w:rsid w:val="008C7EE1"/>
    <w:rsid w:val="008D1068"/>
    <w:rsid w:val="008D2137"/>
    <w:rsid w:val="008D238D"/>
    <w:rsid w:val="008D2801"/>
    <w:rsid w:val="008D73A6"/>
    <w:rsid w:val="008F6C0F"/>
    <w:rsid w:val="00911841"/>
    <w:rsid w:val="00911856"/>
    <w:rsid w:val="00916BCB"/>
    <w:rsid w:val="009441D1"/>
    <w:rsid w:val="00962125"/>
    <w:rsid w:val="00972060"/>
    <w:rsid w:val="0097244F"/>
    <w:rsid w:val="009A3AA7"/>
    <w:rsid w:val="009B2AEF"/>
    <w:rsid w:val="009B308E"/>
    <w:rsid w:val="009C3404"/>
    <w:rsid w:val="009C5CF3"/>
    <w:rsid w:val="009D4AE9"/>
    <w:rsid w:val="009F34D2"/>
    <w:rsid w:val="009F638A"/>
    <w:rsid w:val="00A1111F"/>
    <w:rsid w:val="00A12F04"/>
    <w:rsid w:val="00A21DC2"/>
    <w:rsid w:val="00A36E8F"/>
    <w:rsid w:val="00A41DC3"/>
    <w:rsid w:val="00A44AAB"/>
    <w:rsid w:val="00A47F21"/>
    <w:rsid w:val="00A50765"/>
    <w:rsid w:val="00A63552"/>
    <w:rsid w:val="00A66D44"/>
    <w:rsid w:val="00A76455"/>
    <w:rsid w:val="00A954E0"/>
    <w:rsid w:val="00AA5692"/>
    <w:rsid w:val="00AA5E4C"/>
    <w:rsid w:val="00AB1103"/>
    <w:rsid w:val="00AB2925"/>
    <w:rsid w:val="00AC6DD9"/>
    <w:rsid w:val="00AD72DD"/>
    <w:rsid w:val="00AE5C2E"/>
    <w:rsid w:val="00AF150E"/>
    <w:rsid w:val="00B23C43"/>
    <w:rsid w:val="00B30E9C"/>
    <w:rsid w:val="00B320BF"/>
    <w:rsid w:val="00B40C42"/>
    <w:rsid w:val="00B50152"/>
    <w:rsid w:val="00B51591"/>
    <w:rsid w:val="00B53227"/>
    <w:rsid w:val="00B61AC6"/>
    <w:rsid w:val="00B66D8D"/>
    <w:rsid w:val="00B71927"/>
    <w:rsid w:val="00B90BB5"/>
    <w:rsid w:val="00B929B1"/>
    <w:rsid w:val="00BA6840"/>
    <w:rsid w:val="00BB2CE7"/>
    <w:rsid w:val="00BC03CC"/>
    <w:rsid w:val="00BC6A7E"/>
    <w:rsid w:val="00BD2EBC"/>
    <w:rsid w:val="00BE1709"/>
    <w:rsid w:val="00BE50D8"/>
    <w:rsid w:val="00BF0DC5"/>
    <w:rsid w:val="00BF217A"/>
    <w:rsid w:val="00C106BA"/>
    <w:rsid w:val="00C10A0D"/>
    <w:rsid w:val="00C21576"/>
    <w:rsid w:val="00C37F03"/>
    <w:rsid w:val="00C43CCB"/>
    <w:rsid w:val="00C57DAB"/>
    <w:rsid w:val="00C639B9"/>
    <w:rsid w:val="00C774BF"/>
    <w:rsid w:val="00C83FEC"/>
    <w:rsid w:val="00CA26CC"/>
    <w:rsid w:val="00CA2E6A"/>
    <w:rsid w:val="00CA465F"/>
    <w:rsid w:val="00CB608D"/>
    <w:rsid w:val="00CB7602"/>
    <w:rsid w:val="00CD42D5"/>
    <w:rsid w:val="00CD6E24"/>
    <w:rsid w:val="00CE25C2"/>
    <w:rsid w:val="00CE2E03"/>
    <w:rsid w:val="00CE6069"/>
    <w:rsid w:val="00CF01CD"/>
    <w:rsid w:val="00D11FCC"/>
    <w:rsid w:val="00D14BB1"/>
    <w:rsid w:val="00D20DC5"/>
    <w:rsid w:val="00D34322"/>
    <w:rsid w:val="00D35D19"/>
    <w:rsid w:val="00D378B6"/>
    <w:rsid w:val="00D516C0"/>
    <w:rsid w:val="00D66DB9"/>
    <w:rsid w:val="00D66F24"/>
    <w:rsid w:val="00D7341C"/>
    <w:rsid w:val="00D815B0"/>
    <w:rsid w:val="00D87986"/>
    <w:rsid w:val="00D93DED"/>
    <w:rsid w:val="00DA35C1"/>
    <w:rsid w:val="00DC1E36"/>
    <w:rsid w:val="00DC2694"/>
    <w:rsid w:val="00DF3261"/>
    <w:rsid w:val="00DF775C"/>
    <w:rsid w:val="00E16C65"/>
    <w:rsid w:val="00E232CE"/>
    <w:rsid w:val="00E238EA"/>
    <w:rsid w:val="00E25BA2"/>
    <w:rsid w:val="00E25D39"/>
    <w:rsid w:val="00E32BC3"/>
    <w:rsid w:val="00E57B24"/>
    <w:rsid w:val="00E73FF0"/>
    <w:rsid w:val="00E828C8"/>
    <w:rsid w:val="00E84117"/>
    <w:rsid w:val="00E853C9"/>
    <w:rsid w:val="00E97EB9"/>
    <w:rsid w:val="00EA4E99"/>
    <w:rsid w:val="00EA749E"/>
    <w:rsid w:val="00EB2273"/>
    <w:rsid w:val="00EB5862"/>
    <w:rsid w:val="00EC1A31"/>
    <w:rsid w:val="00ED3335"/>
    <w:rsid w:val="00EE1BCA"/>
    <w:rsid w:val="00EF68D3"/>
    <w:rsid w:val="00F469BA"/>
    <w:rsid w:val="00F65815"/>
    <w:rsid w:val="00F73556"/>
    <w:rsid w:val="00F7796F"/>
    <w:rsid w:val="00F8222D"/>
    <w:rsid w:val="00F9002F"/>
    <w:rsid w:val="00F93DE1"/>
    <w:rsid w:val="00F95098"/>
    <w:rsid w:val="00F96F04"/>
    <w:rsid w:val="00FA3319"/>
    <w:rsid w:val="00FB1ED9"/>
    <w:rsid w:val="00FC4A9E"/>
    <w:rsid w:val="00FC61FB"/>
    <w:rsid w:val="00FC7115"/>
    <w:rsid w:val="00FD04C3"/>
    <w:rsid w:val="00FD2C91"/>
    <w:rsid w:val="00FD46EE"/>
    <w:rsid w:val="00FE18D1"/>
    <w:rsid w:val="00FE1C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7E69"/>
    <w:pPr>
      <w:suppressAutoHyphens/>
    </w:pPr>
    <w:rPr>
      <w:rFonts w:ascii="Calibri" w:eastAsia="Calibri" w:hAnsi="Calibri" w:cs="Times New Roman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0C0001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57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6BCB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C000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125"/>
    <w:rPr>
      <w:rFonts w:ascii="Tahoma" w:eastAsia="Calibri" w:hAnsi="Tahoma" w:cs="Tahoma"/>
      <w:sz w:val="16"/>
      <w:szCs w:val="16"/>
      <w:lang w:eastAsia="zh-CN" w:bidi="ar-SA"/>
    </w:rPr>
  </w:style>
  <w:style w:type="paragraph" w:styleId="NormalWeb">
    <w:name w:val="Normal (Web)"/>
    <w:basedOn w:val="Normal"/>
    <w:uiPriority w:val="99"/>
    <w:semiHidden/>
    <w:unhideWhenUsed/>
    <w:rsid w:val="00D66F2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 w:bidi="ta-IN"/>
    </w:rPr>
  </w:style>
  <w:style w:type="character" w:styleId="Strong">
    <w:name w:val="Strong"/>
    <w:basedOn w:val="DefaultParagraphFont"/>
    <w:uiPriority w:val="22"/>
    <w:qFormat/>
    <w:rsid w:val="00D66F24"/>
    <w:rPr>
      <w:b/>
      <w:bCs/>
    </w:rPr>
  </w:style>
  <w:style w:type="character" w:styleId="Emphasis">
    <w:name w:val="Emphasis"/>
    <w:basedOn w:val="DefaultParagraphFont"/>
    <w:uiPriority w:val="20"/>
    <w:qFormat/>
    <w:rsid w:val="00D66F24"/>
    <w:rPr>
      <w:i/>
      <w:iCs/>
    </w:rPr>
  </w:style>
  <w:style w:type="paragraph" w:styleId="List">
    <w:name w:val="List"/>
    <w:basedOn w:val="Normal"/>
    <w:rsid w:val="00EC1A31"/>
    <w:pPr>
      <w:spacing w:after="0" w:line="240" w:lineRule="auto"/>
      <w:ind w:left="360" w:hanging="360"/>
    </w:pPr>
    <w:rPr>
      <w:rFonts w:ascii="Times New Roman" w:eastAsia="Times New Roman" w:hAnsi="Times New Roman"/>
      <w:sz w:val="20"/>
      <w:szCs w:val="20"/>
    </w:rPr>
  </w:style>
  <w:style w:type="paragraph" w:styleId="BodyText">
    <w:name w:val="Body Text"/>
    <w:basedOn w:val="Normal"/>
    <w:link w:val="BodyTextChar"/>
    <w:rsid w:val="00EC1A31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EC1A31"/>
    <w:rPr>
      <w:rFonts w:ascii="Times New Roman" w:eastAsia="Times New Roman" w:hAnsi="Times New Roman" w:cs="Times New Roman"/>
      <w:sz w:val="20"/>
      <w:szCs w:val="20"/>
      <w:lang w:eastAsia="zh-CN" w:bidi="ar-SA"/>
    </w:rPr>
  </w:style>
  <w:style w:type="paragraph" w:styleId="ListParagraph">
    <w:name w:val="List Paragraph"/>
    <w:basedOn w:val="Normal"/>
    <w:uiPriority w:val="34"/>
    <w:qFormat/>
    <w:rsid w:val="00D3432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6A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 w:bidi="ar-SA"/>
    </w:rPr>
  </w:style>
  <w:style w:type="character" w:customStyle="1" w:styleId="title-text">
    <w:name w:val="title-text"/>
    <w:basedOn w:val="DefaultParagraphFont"/>
    <w:rsid w:val="000C6A3F"/>
  </w:style>
  <w:style w:type="table" w:styleId="TableGrid">
    <w:name w:val="Table Grid"/>
    <w:basedOn w:val="TableNormal"/>
    <w:uiPriority w:val="59"/>
    <w:rsid w:val="00070D8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54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</dc:creator>
  <cp:lastModifiedBy>User</cp:lastModifiedBy>
  <cp:revision>2</cp:revision>
  <cp:lastPrinted>2020-09-01T07:52:00Z</cp:lastPrinted>
  <dcterms:created xsi:type="dcterms:W3CDTF">2020-09-09T07:27:00Z</dcterms:created>
  <dcterms:modified xsi:type="dcterms:W3CDTF">2020-09-09T07:27:00Z</dcterms:modified>
</cp:coreProperties>
</file>